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p>
    <w:bookmarkStart w:id="20" w:name="Xbca0495e214884829492830b0e34eae173e0408"/>
    <w:p>
      <w:pPr>
        <w:pStyle w:val="Heading1"/>
      </w:pPr>
      <w:r>
        <w:t xml:space="preserve">Cover Letter for Oceanographer Position in Australia Sydney</w:t>
      </w:r>
    </w:p>
    <w:p>
      <w:pPr>
        <w:pStyle w:val="FirstParagraph"/>
      </w:pPr>
      <w:r>
        <w:t xml:space="preserve">Dear [Hiring Manager's Name],</w:t>
      </w:r>
    </w:p>
    <w:p>
      <w:pPr>
        <w:pStyle w:val="BodyText"/>
      </w:pPr>
      <w:r>
        <w:t xml:space="preserve">I am writing to express my enthusiastic interest in the Oceanographer position at your esteemed organization, located in the vibrant city of Australia Sydney. As a dedicated and passionate oceanographer with a strong academic background and hands-on experience in marine research, I am eager to contribute my expertise to advance scientific understanding of our oceans while supporting the critical work being done in this dynamic region. The opportunity to join a team that values innovation, environmental stewardship, and collaboration aligns perfectly with my career goals and professional aspirations.</w:t>
      </w:r>
    </w:p>
    <w:p>
      <w:pPr>
        <w:pStyle w:val="BodyText"/>
      </w:pPr>
      <w:r>
        <w:t xml:space="preserve">With a Master’s degree in Oceanography from [University Name] and over [X years] of experience in marine science research, I have developed a comprehensive skill set in oceanographic data analysis, fieldwork techniques, and interdisciplinary collaboration. My academic training focused on coastal dynamics, marine biodiversity, and climate change impacts on oceanic ecosystems. These studies were complemented by fieldwork experiences in diverse environments across Australia Sydney and beyond, where I conducted sediment sampling, monitored water quality parameters, and analyzed the effects of human activity on marine habitats. This foundation has equipped me to tackle complex challenges facing our oceans today.</w:t>
      </w:r>
    </w:p>
    <w:p>
      <w:pPr>
        <w:pStyle w:val="BodyText"/>
      </w:pPr>
      <w:r>
        <w:t xml:space="preserve">As an Oceanographer with a specialization in [specific area, e.g., physical oceanography or marine ecology], I have consistently sought opportunities to apply my knowledge to real-world problems. In my previous role at [Previous Organization], I led a project examining the impact of rising sea temperatures on coral reef health in the Great Barrier Reef. This work involved collecting and interpreting vast datasets using advanced GIS tools and remote sensing technologies, which were then used to inform policy recommendations for marine conservation efforts. The results of this research were published in reputable journals and presented at international conferences, including the Australian Marine Science Association Annual Conference held in Sydney.</w:t>
      </w:r>
    </w:p>
    <w:p>
      <w:pPr>
        <w:pStyle w:val="BodyText"/>
      </w:pPr>
      <w:r>
        <w:t xml:space="preserve">What draws me most to Australia Sydney is its unique position as a global hub for oceanographic research and environmental innovation. The city’s proximity to diverse marine ecosystems, including the Tasman Sea and the South Pacific Ocean, offers unparalleled opportunities for fieldwork and collaboration with leading institutions such as the University of New South Wales and the Australian Institute of Marine Science. I am particularly inspired by your organization’s commitment to advancing sustainable practices through cutting-edge research. I believe my background in [specific skill or project] would enable me to contribute meaningfully to your initiatives, whether it be through analyzing oceanographic data, developing predictive models for climate change impacts, or engaging with local communities to promote ocean literacy.</w:t>
      </w:r>
    </w:p>
    <w:p>
      <w:pPr>
        <w:pStyle w:val="BodyText"/>
      </w:pPr>
      <w:r>
        <w:t xml:space="preserve">One of my key strengths as an Oceanographer is my ability to integrate technical expertise with effective communication. I have experience collaborating with multidisciplinary teams, including environmental engineers, policymakers, and community stakeholders, to translate complex scientific findings into actionable insights. For example, during a recent project in Sydney’s coastal zone management program, I worked alongside urban planners to assess the feasibility of seawall restoration projects that would mitigate erosion while preserving marine habitats. This experience underscored the importance of bridging scientific research with practical applications—a value I deeply admire in your organization’s mission.</w:t>
      </w:r>
    </w:p>
    <w:p>
      <w:pPr>
        <w:pStyle w:val="BodyText"/>
      </w:pPr>
      <w:r>
        <w:t xml:space="preserve">In addition to my technical skills, I bring a strong work ethic, adaptability, and a commitment to lifelong learning. I am proficient in using industry-standard software such as MATLAB, Python for data analysis, and Ocean Data View (ODV) for visualizing oceanographic data. My ability to work independently or as part of a team has been honed through extensive fieldwork in challenging environments, including remote coastal areas and open-sea expeditions. I am also fluent in [language if applicable], which allows me to engage with international research networks and contribute to global initiatives like the United Nations’ Sustainable Development Goals (SDGs) related to ocean health.</w:t>
      </w:r>
    </w:p>
    <w:p>
      <w:pPr>
        <w:pStyle w:val="BodyText"/>
      </w:pPr>
      <w:r>
        <w:t xml:space="preserve">Australia Sydney’s rich cultural tapestry and natural beauty further motivate me to pursue this opportunity. The city’s commitment to sustainability, as evidenced by its ambitious climate action plans and investment in renewable energy, aligns with my personal values and professional vision. I am eager to contribute not only through scientific research but also by participating in outreach programs that inspire the next generation of oceanographers and environmental stewards. Whether it be through public lectures, school partnerships, or community workshops, I believe education is a cornerstone of meaningful change.</w:t>
      </w:r>
    </w:p>
    <w:p>
      <w:pPr>
        <w:pStyle w:val="BodyText"/>
      </w:pPr>
      <w:r>
        <w:t xml:space="preserve">Thank you for considering my application. I would be honored to bring my passion for oceanography, technical expertise, and dedication to environmental sustainability to your team in Australia Sydney. I am confident that my skills and experiences make me a strong candidate for this role, and I look forward to the opportunity to discuss how I can contribute to your organization’s missio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dc:title>
  <dc:creator/>
  <cp:keywords/>
  <dcterms:created xsi:type="dcterms:W3CDTF">2026-07-21T02:52:00Z</dcterms:created>
  <dcterms:modified xsi:type="dcterms:W3CDTF">2026-07-21T02:52:00Z</dcterms:modified>
</cp:coreProperties>
</file>

<file path=docProps/custom.xml><?xml version="1.0" encoding="utf-8"?>
<Properties xmlns="http://schemas.openxmlformats.org/officeDocument/2006/custom-properties" xmlns:vt="http://schemas.openxmlformats.org/officeDocument/2006/docPropsVTypes"/>
</file>